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82E39" w:rsidRDefault="00282E39" w:rsidP="00282E39">
      <w:pPr>
        <w:pStyle w:val="PlainText"/>
      </w:pPr>
      <w:r>
        <w:t>Good afternoon Ron,</w:t>
      </w:r>
    </w:p>
    <w:p w:rsidR="00282E39" w:rsidRDefault="00282E39" w:rsidP="00282E39">
      <w:pPr>
        <w:pStyle w:val="PlainText"/>
      </w:pPr>
      <w:r>
        <w:t>I was contacting you to see if you are planning on presenting your annual awards again this year.</w:t>
      </w:r>
    </w:p>
    <w:p w:rsidR="00282E39" w:rsidRDefault="00282E39" w:rsidP="00282E39">
      <w:pPr>
        <w:pStyle w:val="PlainText"/>
      </w:pPr>
      <w:r>
        <w:t>I am trying to plan ahead as much as possible. Please let me know either way when you get a chance.</w:t>
      </w:r>
    </w:p>
    <w:p w:rsidR="00282E39" w:rsidRDefault="00282E39" w:rsidP="00282E39">
      <w:pPr>
        <w:pStyle w:val="PlainText"/>
      </w:pPr>
      <w:r>
        <w:t>Old invoice and proof attached for your reference.</w:t>
      </w:r>
    </w:p>
    <w:p w:rsidR="00282E39" w:rsidRDefault="00282E39" w:rsidP="00282E39">
      <w:pPr>
        <w:pStyle w:val="PlainText"/>
      </w:pPr>
      <w:r>
        <w:t>Thank you very much.</w:t>
      </w:r>
    </w:p>
    <w:p w:rsidR="00282E39" w:rsidRDefault="00282E39" w:rsidP="00282E39">
      <w:pPr>
        <w:pStyle w:val="PlainText"/>
      </w:pPr>
    </w:p>
    <w:p w:rsidR="00282E39" w:rsidRDefault="00282E39" w:rsidP="00282E39">
      <w:pPr>
        <w:pStyle w:val="PlainText"/>
      </w:pPr>
      <w:r>
        <w:t>Alan Tash</w:t>
      </w:r>
    </w:p>
    <w:p w:rsidR="00282E39" w:rsidRDefault="00282E39" w:rsidP="00282E39">
      <w:pPr>
        <w:pStyle w:val="PlainText"/>
      </w:pPr>
      <w:r>
        <w:t>Washington Trophy Center - 202-966-1255</w:t>
      </w:r>
    </w:p>
    <w:p w:rsidR="00282E39" w:rsidRDefault="00282E39" w:rsidP="00282E39">
      <w:pPr>
        <w:pStyle w:val="PlainText"/>
      </w:pPr>
      <w:r>
        <w:t>4906 Wisconsin Ave NW Washington DC 20016</w:t>
      </w:r>
    </w:p>
    <w:p w:rsidR="00282E39" w:rsidRDefault="00282E39" w:rsidP="00282E39">
      <w:pPr>
        <w:pStyle w:val="PlainText"/>
      </w:pPr>
      <w:r>
        <w:t>HOURS - Monday - Friday 9:30-5:30 / Closed Weekends</w:t>
      </w:r>
      <w:bookmarkStart w:id="0" w:name="_GoBack"/>
      <w:bookmarkEnd w:id="0"/>
    </w:p>
    <w:p w:rsidR="00282E39" w:rsidRDefault="00282E39" w:rsidP="00282E39">
      <w:pPr>
        <w:pStyle w:val="PlainText"/>
      </w:pPr>
      <w:r>
        <w:t>www.washingtontrophy.com - mail@washingtontrophy.com</w:t>
      </w:r>
    </w:p>
    <w:p w:rsidR="00236519" w:rsidRDefault="00236519" w:rsidP="00236519">
      <w:pPr>
        <w:pStyle w:val="PlainText"/>
      </w:pPr>
      <w:r>
        <w:t xml:space="preserve">  </w:t>
      </w:r>
    </w:p>
    <w:p w:rsidR="00236519" w:rsidRDefault="00236519"/>
    <w:p w:rsidR="00236519" w:rsidRDefault="00236519"/>
    <w:p w:rsidR="00236519" w:rsidRDefault="00236519" w:rsidP="00236519">
      <w:r>
        <w:t>Jolene Wu</w:t>
      </w:r>
    </w:p>
    <w:p w:rsidR="00236519" w:rsidRDefault="00236519" w:rsidP="00236519">
      <w:r>
        <w:t xml:space="preserve">202-939- 8800 </w:t>
      </w:r>
      <w:proofErr w:type="spellStart"/>
      <w:r>
        <w:t>ext</w:t>
      </w:r>
      <w:proofErr w:type="spellEnd"/>
      <w:r>
        <w:t xml:space="preserve"> 4141</w:t>
      </w:r>
    </w:p>
    <w:p w:rsidR="00236519" w:rsidRDefault="00236519" w:rsidP="00236519">
      <w:r>
        <w:t>jwu@maret.org</w:t>
      </w:r>
    </w:p>
    <w:sectPr w:rsidR="0023651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1MjewMLc0NrI0NzdV0lEKTi0uzszPAykwrAUAoy7ECCwAAAA="/>
  </w:docVars>
  <w:rsids>
    <w:rsidRoot w:val="00D006A4"/>
    <w:rsid w:val="00180D93"/>
    <w:rsid w:val="00236519"/>
    <w:rsid w:val="00282E39"/>
    <w:rsid w:val="00721352"/>
    <w:rsid w:val="00AA177A"/>
    <w:rsid w:val="00D006A4"/>
    <w:rsid w:val="00E934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FB91060-E282-4A66-B964-B1305BC1AF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uiPriority w:val="99"/>
    <w:semiHidden/>
    <w:unhideWhenUsed/>
    <w:rsid w:val="00236519"/>
    <w:pPr>
      <w:spacing w:after="0" w:line="240" w:lineRule="auto"/>
    </w:pPr>
    <w:rPr>
      <w:rFonts w:ascii="Calibri" w:hAnsi="Calibri"/>
      <w:sz w:val="36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236519"/>
    <w:rPr>
      <w:rFonts w:ascii="Calibri" w:hAnsi="Calibri"/>
      <w:sz w:val="36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27906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1</TotalTime>
  <Pages>1</Pages>
  <Words>80</Words>
  <Characters>46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ashtington Trophy</Company>
  <LinksUpToDate>false</LinksUpToDate>
  <CharactersWithSpaces>53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an Tash</dc:creator>
  <cp:keywords/>
  <dc:description/>
  <cp:lastModifiedBy>Alan Tash</cp:lastModifiedBy>
  <cp:revision>2</cp:revision>
  <dcterms:created xsi:type="dcterms:W3CDTF">2017-02-02T16:38:00Z</dcterms:created>
  <dcterms:modified xsi:type="dcterms:W3CDTF">2017-02-02T20:59:00Z</dcterms:modified>
</cp:coreProperties>
</file>